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hình phẳng giới hạn bở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và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+</m:t>
        </m:r>
        <m:r>
          <m:t>152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7:01:51Z</dcterms:created>
  <dcterms:modified xsi:type="dcterms:W3CDTF">2025-01-18T07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